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7F29D6B3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DB3CB4">
        <w:rPr>
          <w:b/>
          <w:bCs/>
          <w:sz w:val="19"/>
          <w:szCs w:val="19"/>
          <w:highlight w:val="yellow"/>
          <w:u w:val="single"/>
        </w:rPr>
        <w:t>3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DB3CB4">
        <w:rPr>
          <w:b/>
          <w:bCs/>
          <w:sz w:val="19"/>
          <w:szCs w:val="19"/>
          <w:u w:val="single"/>
        </w:rPr>
        <w:t>5/18</w:t>
      </w:r>
      <w:r w:rsidR="0074127D">
        <w:rPr>
          <w:b/>
          <w:bCs/>
          <w:sz w:val="19"/>
          <w:szCs w:val="19"/>
          <w:u w:val="single"/>
        </w:rPr>
        <w:t>/2026</w:t>
      </w:r>
    </w:p>
    <w:p w14:paraId="13F25363" w14:textId="6F654167" w:rsidR="00065C9D" w:rsidRPr="00EE52A6" w:rsidRDefault="00E82640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May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29299939" w14:textId="169E8B5C" w:rsidR="00542C75" w:rsidRDefault="00542C75" w:rsidP="00542C75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Friday</w:t>
      </w:r>
      <w:r w:rsidRPr="009C3F94">
        <w:rPr>
          <w:b/>
          <w:bCs/>
          <w:sz w:val="19"/>
          <w:szCs w:val="19"/>
          <w:u w:val="single"/>
        </w:rPr>
        <w:t xml:space="preserve">, </w:t>
      </w:r>
      <w:r>
        <w:rPr>
          <w:b/>
          <w:bCs/>
          <w:sz w:val="19"/>
          <w:szCs w:val="19"/>
          <w:u w:val="single"/>
        </w:rPr>
        <w:t>May 1</w:t>
      </w:r>
    </w:p>
    <w:p w14:paraId="3BE7E803" w14:textId="77777777" w:rsidR="00542C75" w:rsidRPr="0031757D" w:rsidRDefault="00542C75" w:rsidP="00542C75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4ABC9FCB" w14:textId="77777777" w:rsidR="00542C75" w:rsidRDefault="00542C75" w:rsidP="00542C75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22621E1A" w14:textId="77777777" w:rsidR="00542C75" w:rsidRDefault="00542C75" w:rsidP="0042443F">
      <w:pPr>
        <w:rPr>
          <w:b/>
          <w:sz w:val="19"/>
          <w:szCs w:val="19"/>
          <w:u w:val="single"/>
        </w:rPr>
      </w:pPr>
    </w:p>
    <w:p w14:paraId="40CDAC55" w14:textId="33E63A94" w:rsidR="0042443F" w:rsidRDefault="0042443F" w:rsidP="0042443F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</w:t>
      </w:r>
      <w:r>
        <w:rPr>
          <w:b/>
          <w:sz w:val="19"/>
          <w:szCs w:val="19"/>
          <w:u w:val="single"/>
        </w:rPr>
        <w:t xml:space="preserve">s </w:t>
      </w:r>
      <w:r w:rsidRPr="00365AEC">
        <w:rPr>
          <w:b/>
          <w:sz w:val="19"/>
          <w:szCs w:val="19"/>
          <w:u w:val="single"/>
        </w:rPr>
        <w:t>Preaching at English Masses</w:t>
      </w:r>
    </w:p>
    <w:p w14:paraId="1DB71871" w14:textId="652F6748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2</w:t>
      </w:r>
    </w:p>
    <w:p w14:paraId="40DB16FB" w14:textId="5B24D3E1" w:rsidR="00A45323" w:rsidRPr="00A16A45" w:rsidRDefault="00A45323" w:rsidP="00A45323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841C75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300D73AD" w14:textId="60FFFCDF" w:rsidR="00A45323" w:rsidRPr="003A5082" w:rsidRDefault="00A45323" w:rsidP="00A45323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 w:rsidR="00780F7D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TP</w:t>
      </w:r>
      <w:r>
        <w:rPr>
          <w:sz w:val="19"/>
          <w:szCs w:val="19"/>
        </w:rPr>
        <w:t xml:space="preserve">) </w:t>
      </w:r>
    </w:p>
    <w:p w14:paraId="0F1B7B2F" w14:textId="7032FA3F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>(No Dcn)</w:t>
      </w:r>
    </w:p>
    <w:p w14:paraId="2C516A8E" w14:textId="1FA480BC" w:rsidR="00A45323" w:rsidRPr="00EB457A" w:rsidRDefault="00A45323" w:rsidP="00A45323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S</w:t>
      </w:r>
      <w:r w:rsidRPr="00EB457A">
        <w:rPr>
          <w:b/>
          <w:bCs/>
          <w:sz w:val="19"/>
          <w:szCs w:val="19"/>
          <w:u w:val="single"/>
        </w:rPr>
        <w:t xml:space="preserve">unday, </w:t>
      </w:r>
      <w:r>
        <w:rPr>
          <w:b/>
          <w:bCs/>
          <w:sz w:val="19"/>
          <w:szCs w:val="19"/>
          <w:u w:val="single"/>
        </w:rPr>
        <w:t xml:space="preserve">May </w:t>
      </w:r>
      <w:r w:rsidR="00F43170">
        <w:rPr>
          <w:b/>
          <w:bCs/>
          <w:sz w:val="19"/>
          <w:szCs w:val="19"/>
          <w:u w:val="single"/>
        </w:rPr>
        <w:t>3</w:t>
      </w:r>
    </w:p>
    <w:p w14:paraId="4A719111" w14:textId="4CDB5A89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01D71DF5" w14:textId="72AB1BB2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841C75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34A4FF3F" w14:textId="0AB10BBD" w:rsidR="00A45323" w:rsidRDefault="00A45323" w:rsidP="00A45323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780F7D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8E0D30E" w14:textId="77777777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7F817675" w14:textId="77777777" w:rsidR="00BB198A" w:rsidRDefault="00A45323" w:rsidP="00BB198A">
      <w:pPr>
        <w:rPr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 xml:space="preserve">Oscar </w:t>
      </w:r>
      <w:r w:rsidRPr="00E4376D">
        <w:rPr>
          <w:sz w:val="19"/>
          <w:szCs w:val="19"/>
        </w:rPr>
        <w:t xml:space="preserve">- Span. </w:t>
      </w:r>
      <w:r w:rsidR="00BB198A" w:rsidRPr="00B14638">
        <w:rPr>
          <w:sz w:val="19"/>
          <w:szCs w:val="19"/>
          <w:highlight w:val="red"/>
        </w:rPr>
        <w:t>(No Dcn)</w:t>
      </w:r>
    </w:p>
    <w:p w14:paraId="623AF1D4" w14:textId="02530AE7" w:rsidR="00272E9A" w:rsidRDefault="00272E9A" w:rsidP="00CE7B42">
      <w:pPr>
        <w:rPr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4B4D08DA" w14:textId="2670FA96" w:rsidR="005B433D" w:rsidRDefault="005B433D" w:rsidP="005B433D">
      <w:pPr>
        <w:rPr>
          <w:sz w:val="19"/>
          <w:szCs w:val="19"/>
        </w:rPr>
      </w:pPr>
    </w:p>
    <w:p w14:paraId="57ADC1AD" w14:textId="567AECF1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4</w:t>
      </w:r>
    </w:p>
    <w:p w14:paraId="6121920C" w14:textId="77777777" w:rsidR="00723B02" w:rsidRDefault="00723B02" w:rsidP="00723B02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FECB451" w14:textId="77777777" w:rsidR="00723B02" w:rsidRDefault="00723B02" w:rsidP="00723B02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7F1A6949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5</w:t>
      </w:r>
    </w:p>
    <w:p w14:paraId="4470B779" w14:textId="4E6AB797" w:rsidR="007100FD" w:rsidRPr="00FC5E6C" w:rsidRDefault="007100FD" w:rsidP="007100FD">
      <w:pPr>
        <w:rPr>
          <w:b/>
          <w:bCs/>
          <w:sz w:val="19"/>
          <w:szCs w:val="19"/>
        </w:rPr>
      </w:pPr>
      <w:r w:rsidRPr="00FC5E6C">
        <w:rPr>
          <w:sz w:val="19"/>
          <w:szCs w:val="19"/>
        </w:rPr>
        <w:t xml:space="preserve">12:00pm – Fr. </w:t>
      </w:r>
      <w:r w:rsidR="00FC5E6C" w:rsidRPr="00FC5E6C"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 w:rsidRPr="00FC5E6C">
        <w:rPr>
          <w:sz w:val="19"/>
          <w:szCs w:val="19"/>
        </w:rPr>
        <w:t>12:30pm – Confessions</w:t>
      </w:r>
    </w:p>
    <w:p w14:paraId="46010B44" w14:textId="77777777" w:rsidR="00FC5E6C" w:rsidRDefault="00FC5E6C" w:rsidP="007100FD">
      <w:pPr>
        <w:rPr>
          <w:sz w:val="19"/>
          <w:szCs w:val="19"/>
        </w:rPr>
      </w:pPr>
    </w:p>
    <w:p w14:paraId="53181AED" w14:textId="77777777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DD7BA" w14:textId="5913699C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</w:t>
      </w:r>
      <w:r w:rsidRPr="007D66C0">
        <w:rPr>
          <w:sz w:val="19"/>
          <w:szCs w:val="19"/>
          <w:highlight w:val="yellow"/>
        </w:rPr>
        <w:t xml:space="preserve">Fr. </w:t>
      </w:r>
      <w:r w:rsidR="00585E23" w:rsidRPr="007D66C0">
        <w:rPr>
          <w:sz w:val="19"/>
          <w:szCs w:val="19"/>
          <w:highlight w:val="yellow"/>
        </w:rPr>
        <w:t>Lee</w:t>
      </w:r>
      <w:r>
        <w:rPr>
          <w:sz w:val="19"/>
          <w:szCs w:val="19"/>
        </w:rPr>
        <w:t xml:space="preserve"> Span.</w:t>
      </w:r>
    </w:p>
    <w:p w14:paraId="216AC345" w14:textId="49F00EE6" w:rsidR="00124278" w:rsidRDefault="00124278" w:rsidP="00FC5E6C">
      <w:pPr>
        <w:rPr>
          <w:sz w:val="19"/>
          <w:szCs w:val="19"/>
        </w:rPr>
      </w:pPr>
      <w:r>
        <w:rPr>
          <w:sz w:val="19"/>
          <w:szCs w:val="19"/>
        </w:rPr>
        <w:t>Deacon Felipe preaching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0EC7388F" w14:textId="20E4C12A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6</w:t>
      </w:r>
    </w:p>
    <w:p w14:paraId="788B9F28" w14:textId="6C5A77B0" w:rsidR="008055AC" w:rsidRPr="00077F4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560143">
        <w:rPr>
          <w:sz w:val="19"/>
          <w:szCs w:val="19"/>
        </w:rPr>
        <w:t>Lee</w:t>
      </w:r>
      <w:r w:rsidR="00077F48">
        <w:rPr>
          <w:sz w:val="19"/>
          <w:szCs w:val="19"/>
        </w:rPr>
        <w:t xml:space="preserve"> 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46FEF90E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7</w:t>
      </w:r>
    </w:p>
    <w:p w14:paraId="47B746B3" w14:textId="1A8D1510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6A7A2C">
        <w:rPr>
          <w:sz w:val="19"/>
          <w:szCs w:val="19"/>
        </w:rPr>
        <w:t>Anderson Oaks</w:t>
      </w:r>
    </w:p>
    <w:p w14:paraId="1A0543B0" w14:textId="38BCCD58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560143">
        <w:rPr>
          <w:sz w:val="19"/>
          <w:szCs w:val="19"/>
        </w:rPr>
        <w:t>Lee</w:t>
      </w:r>
      <w:r w:rsidR="0061696D">
        <w:rPr>
          <w:sz w:val="19"/>
          <w:szCs w:val="19"/>
        </w:rPr>
        <w:t xml:space="preserve"> (TP)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6B207A4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8</w:t>
      </w:r>
    </w:p>
    <w:p w14:paraId="3070BF8C" w14:textId="79FADA30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8A1EB7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62BF21" w14:textId="31D81572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9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30D88ED6" w:rsidR="00A05A4A" w:rsidRPr="00C732A0" w:rsidRDefault="00FB0F9F" w:rsidP="00A05A4A">
      <w:pPr>
        <w:rPr>
          <w:sz w:val="19"/>
          <w:szCs w:val="19"/>
        </w:rPr>
      </w:pPr>
      <w:r w:rsidRPr="00BF6B02">
        <w:rPr>
          <w:bCs/>
          <w:sz w:val="19"/>
          <w:szCs w:val="19"/>
        </w:rPr>
        <w:t xml:space="preserve">4:00pm – </w:t>
      </w:r>
      <w:r w:rsidR="00A05A4A" w:rsidRPr="00BF6B02">
        <w:rPr>
          <w:sz w:val="19"/>
          <w:szCs w:val="19"/>
        </w:rPr>
        <w:t>Fr. Lee (</w:t>
      </w:r>
      <w:r w:rsidR="006B12AA">
        <w:rPr>
          <w:sz w:val="19"/>
          <w:szCs w:val="19"/>
        </w:rPr>
        <w:t>JH</w:t>
      </w:r>
      <w:r w:rsidR="00A05A4A" w:rsidRPr="00BF6B02">
        <w:rPr>
          <w:sz w:val="19"/>
          <w:szCs w:val="19"/>
        </w:rPr>
        <w:t>)</w:t>
      </w:r>
      <w:r w:rsidR="00FC311E">
        <w:rPr>
          <w:sz w:val="19"/>
          <w:szCs w:val="19"/>
        </w:rPr>
        <w:t xml:space="preserve"> </w:t>
      </w:r>
    </w:p>
    <w:p w14:paraId="1335B2CE" w14:textId="2B20B2C2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>6:00pm – Fr</w:t>
      </w:r>
      <w:r w:rsidR="00574213">
        <w:rPr>
          <w:sz w:val="19"/>
          <w:szCs w:val="19"/>
        </w:rPr>
        <w:t xml:space="preserve"> Oscar</w:t>
      </w:r>
      <w:r>
        <w:rPr>
          <w:sz w:val="19"/>
          <w:szCs w:val="19"/>
        </w:rPr>
        <w:t xml:space="preserve"> – Span</w:t>
      </w:r>
      <w:r w:rsidR="00184460">
        <w:rPr>
          <w:sz w:val="19"/>
          <w:szCs w:val="19"/>
        </w:rPr>
        <w:t xml:space="preserve">. </w:t>
      </w:r>
    </w:p>
    <w:p w14:paraId="53E78E09" w14:textId="42AE5E51" w:rsidR="0006576F" w:rsidRDefault="0006576F" w:rsidP="00273032">
      <w:pPr>
        <w:rPr>
          <w:b/>
          <w:bCs/>
          <w:sz w:val="19"/>
          <w:szCs w:val="19"/>
        </w:rPr>
      </w:pPr>
    </w:p>
    <w:p w14:paraId="71F63EDC" w14:textId="15E59652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0</w:t>
      </w:r>
    </w:p>
    <w:p w14:paraId="6A4290D9" w14:textId="41645F34" w:rsidR="00304871" w:rsidRPr="00AD0BF0" w:rsidRDefault="00FB0F9F" w:rsidP="0030487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A5344">
        <w:rPr>
          <w:sz w:val="19"/>
          <w:szCs w:val="19"/>
        </w:rPr>
        <w:t>Lee</w:t>
      </w:r>
      <w:r w:rsidR="00304871">
        <w:rPr>
          <w:sz w:val="19"/>
          <w:szCs w:val="19"/>
        </w:rPr>
        <w:t xml:space="preserve"> </w:t>
      </w:r>
      <w:r w:rsidR="002977DE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2977DE">
        <w:rPr>
          <w:sz w:val="19"/>
          <w:szCs w:val="19"/>
        </w:rPr>
        <w:t>)</w:t>
      </w:r>
    </w:p>
    <w:p w14:paraId="53FC7707" w14:textId="577305C4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CA5344">
        <w:rPr>
          <w:sz w:val="19"/>
          <w:szCs w:val="19"/>
        </w:rPr>
        <w:t>O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5200302F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A5344">
        <w:rPr>
          <w:sz w:val="19"/>
          <w:szCs w:val="19"/>
        </w:rPr>
        <w:t>Oscar</w:t>
      </w:r>
      <w:r w:rsidR="008A4D5C">
        <w:rPr>
          <w:sz w:val="19"/>
          <w:szCs w:val="19"/>
        </w:rPr>
        <w:t xml:space="preserve"> </w:t>
      </w:r>
      <w:r w:rsidR="00192945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192945">
        <w:rPr>
          <w:sz w:val="19"/>
          <w:szCs w:val="19"/>
        </w:rPr>
        <w:t>)</w:t>
      </w:r>
    </w:p>
    <w:p w14:paraId="69B9BE06" w14:textId="578F9C7F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0D79016F" w14:textId="33FFA125" w:rsidR="007C3E58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>(No Dcn)</w:t>
      </w:r>
      <w:r w:rsidR="00AB0F5E">
        <w:rPr>
          <w:sz w:val="19"/>
          <w:szCs w:val="19"/>
        </w:rPr>
        <w:t xml:space="preserve">  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24887B5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1</w:t>
      </w:r>
    </w:p>
    <w:p w14:paraId="1FF5AF82" w14:textId="77777777" w:rsidR="00E30FE9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2F5AE39C" w14:textId="77777777" w:rsidR="00E30FE9" w:rsidRDefault="00E30FE9" w:rsidP="00E30FE9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4C3FF791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2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71DB69EF" w14:textId="77777777" w:rsidR="00D22CFA" w:rsidRDefault="00D22CFA" w:rsidP="006B6AE1">
      <w:pPr>
        <w:rPr>
          <w:sz w:val="19"/>
          <w:szCs w:val="19"/>
        </w:rPr>
      </w:pPr>
    </w:p>
    <w:p w14:paraId="3B3032A3" w14:textId="77777777" w:rsidR="002E0242" w:rsidRDefault="002E0242" w:rsidP="006B6AE1">
      <w:pPr>
        <w:rPr>
          <w:sz w:val="19"/>
          <w:szCs w:val="19"/>
        </w:rPr>
      </w:pPr>
    </w:p>
    <w:p w14:paraId="643C0E6A" w14:textId="77777777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6F01DCD6" w14:textId="530C873F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  <w:r w:rsidR="00F779A0">
        <w:rPr>
          <w:sz w:val="19"/>
          <w:szCs w:val="19"/>
        </w:rPr>
        <w:t xml:space="preserve"> 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15967FAD" w14:textId="09DF14CB" w:rsidR="003B6CAF" w:rsidRDefault="003B6CAF" w:rsidP="003B6CA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3</w:t>
      </w:r>
    </w:p>
    <w:p w14:paraId="49ACCDAA" w14:textId="5EA966D5" w:rsidR="003B6CAF" w:rsidRPr="00151538" w:rsidRDefault="003B6CAF" w:rsidP="003B6CA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Oscar </w:t>
      </w:r>
    </w:p>
    <w:p w14:paraId="055AC6FB" w14:textId="77777777" w:rsidR="003B6CAF" w:rsidRDefault="003B6CAF" w:rsidP="003B6CA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5440A0E1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4</w:t>
      </w:r>
    </w:p>
    <w:p w14:paraId="6EAB9B6D" w14:textId="6E8FCA46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A54384">
        <w:rPr>
          <w:sz w:val="19"/>
          <w:szCs w:val="19"/>
        </w:rPr>
        <w:t xml:space="preserve">Lee </w:t>
      </w:r>
      <w:r w:rsidR="0061696D">
        <w:rPr>
          <w:sz w:val="19"/>
          <w:szCs w:val="19"/>
        </w:rPr>
        <w:t>(JH)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1BF1954B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5</w:t>
      </w:r>
    </w:p>
    <w:p w14:paraId="5EC86C0C" w14:textId="1684A165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 w:rsidR="00AD5C71">
        <w:rPr>
          <w:sz w:val="19"/>
          <w:szCs w:val="19"/>
        </w:rPr>
        <w:t xml:space="preserve"> </w:t>
      </w:r>
    </w:p>
    <w:p w14:paraId="21412698" w14:textId="2BD891AA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 w:rsidR="00A25D80"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41899ED2" w14:textId="77777777" w:rsidR="00A45323" w:rsidRDefault="00A45323" w:rsidP="00E84498">
      <w:pPr>
        <w:rPr>
          <w:b/>
          <w:sz w:val="19"/>
          <w:szCs w:val="19"/>
          <w:u w:val="single"/>
        </w:rPr>
      </w:pPr>
    </w:p>
    <w:p w14:paraId="140BAEEA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4515CBF9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3780662E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57E8172C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69E29A9A" w14:textId="77777777" w:rsidR="00542C75" w:rsidRDefault="00542C75" w:rsidP="00E84498">
      <w:pPr>
        <w:rPr>
          <w:b/>
          <w:sz w:val="19"/>
          <w:szCs w:val="19"/>
          <w:u w:val="single"/>
        </w:rPr>
      </w:pPr>
    </w:p>
    <w:p w14:paraId="0D09CB34" w14:textId="77777777" w:rsidR="009A09A2" w:rsidRDefault="009A09A2" w:rsidP="00E84498">
      <w:pPr>
        <w:rPr>
          <w:b/>
          <w:sz w:val="19"/>
          <w:szCs w:val="19"/>
          <w:u w:val="single"/>
        </w:rPr>
      </w:pPr>
    </w:p>
    <w:p w14:paraId="5FC76A7F" w14:textId="77777777" w:rsidR="00AA353A" w:rsidRDefault="00AA353A" w:rsidP="00E84498">
      <w:pPr>
        <w:rPr>
          <w:b/>
          <w:sz w:val="19"/>
          <w:szCs w:val="19"/>
          <w:u w:val="single"/>
        </w:rPr>
      </w:pPr>
    </w:p>
    <w:p w14:paraId="60D34232" w14:textId="3159DEDC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16</w:t>
      </w:r>
    </w:p>
    <w:p w14:paraId="649B1868" w14:textId="5672346E" w:rsidR="00081C39" w:rsidRPr="00BC5D9A" w:rsidRDefault="00081C39" w:rsidP="00E84498">
      <w:pPr>
        <w:rPr>
          <w:b/>
          <w:sz w:val="19"/>
          <w:szCs w:val="19"/>
        </w:rPr>
      </w:pPr>
      <w:r w:rsidRPr="00BC5D9A">
        <w:rPr>
          <w:b/>
          <w:sz w:val="19"/>
          <w:szCs w:val="19"/>
        </w:rPr>
        <w:t>11am – First Communion</w:t>
      </w:r>
    </w:p>
    <w:p w14:paraId="4A696BB0" w14:textId="77777777" w:rsidR="00081C39" w:rsidRDefault="00081C39" w:rsidP="00E84498">
      <w:pPr>
        <w:rPr>
          <w:b/>
          <w:sz w:val="19"/>
          <w:szCs w:val="19"/>
          <w:u w:val="single"/>
        </w:rPr>
      </w:pPr>
    </w:p>
    <w:p w14:paraId="239F614A" w14:textId="1149EE0B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46427A7" w14:textId="7A86BAAE" w:rsidR="00E84498" w:rsidRPr="003A5082" w:rsidRDefault="00E84498" w:rsidP="00E84498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 w:rsidR="00194529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TP</w:t>
      </w:r>
      <w:r>
        <w:rPr>
          <w:sz w:val="19"/>
          <w:szCs w:val="19"/>
        </w:rPr>
        <w:t>)</w:t>
      </w:r>
      <w:r w:rsidR="003A5082">
        <w:rPr>
          <w:sz w:val="19"/>
          <w:szCs w:val="19"/>
        </w:rPr>
        <w:t xml:space="preserve"> </w:t>
      </w:r>
    </w:p>
    <w:p w14:paraId="01520E5C" w14:textId="4CDC96D6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>(No Dcn)</w:t>
      </w:r>
    </w:p>
    <w:p w14:paraId="5838F335" w14:textId="77777777" w:rsidR="00690091" w:rsidRPr="00AD0BF0" w:rsidRDefault="00690091" w:rsidP="00E84498">
      <w:pPr>
        <w:rPr>
          <w:b/>
          <w:bCs/>
          <w:sz w:val="19"/>
          <w:szCs w:val="19"/>
        </w:rPr>
      </w:pPr>
    </w:p>
    <w:p w14:paraId="703047CA" w14:textId="7B59A8DC" w:rsidR="00E84498" w:rsidRPr="00EB457A" w:rsidRDefault="00835551" w:rsidP="00E84498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S</w:t>
      </w:r>
      <w:r w:rsidR="00E84498" w:rsidRPr="00EB457A">
        <w:rPr>
          <w:b/>
          <w:bCs/>
          <w:sz w:val="19"/>
          <w:szCs w:val="19"/>
          <w:u w:val="single"/>
        </w:rPr>
        <w:t xml:space="preserve">unday, </w:t>
      </w:r>
      <w:r w:rsidR="00E82640">
        <w:rPr>
          <w:b/>
          <w:bCs/>
          <w:sz w:val="19"/>
          <w:szCs w:val="19"/>
          <w:u w:val="single"/>
        </w:rPr>
        <w:t>May</w:t>
      </w:r>
      <w:r w:rsidR="00E84498"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7</w:t>
      </w:r>
    </w:p>
    <w:p w14:paraId="073EF850" w14:textId="6C18AA47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951029"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15C8C625" w14:textId="7BF43E25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E14AE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52662BF1" w14:textId="2AFDFF47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951029">
        <w:rPr>
          <w:sz w:val="19"/>
          <w:szCs w:val="19"/>
        </w:rPr>
        <w:t>Lee</w:t>
      </w:r>
      <w:r w:rsidR="00A05D90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4B0A6BA" w14:textId="5B625E42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77F8EFCE" w14:textId="4A48090E" w:rsidR="00E84498" w:rsidRPr="00AD0BF0" w:rsidRDefault="00E84498" w:rsidP="00E8449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CC2627" w:rsidRPr="00CC2627">
        <w:rPr>
          <w:sz w:val="19"/>
          <w:szCs w:val="19"/>
        </w:rPr>
        <w:t>(TP)</w:t>
      </w:r>
      <w:r w:rsidR="00272E9A">
        <w:rPr>
          <w:sz w:val="19"/>
          <w:szCs w:val="19"/>
        </w:rPr>
        <w:t xml:space="preserve"> </w:t>
      </w:r>
      <w:r w:rsidR="00272E9A">
        <w:rPr>
          <w:b/>
          <w:bCs/>
          <w:sz w:val="19"/>
          <w:szCs w:val="19"/>
        </w:rPr>
        <w:t>Monthly Baptisms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1654D925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8</w:t>
      </w:r>
    </w:p>
    <w:p w14:paraId="6DCC9E24" w14:textId="7CEDFBFF" w:rsidR="00A22E4F" w:rsidRPr="00035598" w:rsidRDefault="00A22E4F" w:rsidP="00A22E4F">
      <w:pPr>
        <w:rPr>
          <w:b/>
          <w:bCs/>
          <w:sz w:val="19"/>
          <w:szCs w:val="19"/>
        </w:rPr>
      </w:pPr>
      <w:r>
        <w:rPr>
          <w:sz w:val="19"/>
          <w:szCs w:val="19"/>
        </w:rPr>
        <w:t>9:00am – Fr. Lee</w:t>
      </w:r>
      <w:r w:rsidR="00035598">
        <w:rPr>
          <w:sz w:val="19"/>
          <w:szCs w:val="19"/>
        </w:rPr>
        <w:t xml:space="preserve"> – </w:t>
      </w:r>
      <w:r w:rsidR="00035598">
        <w:rPr>
          <w:b/>
          <w:bCs/>
          <w:sz w:val="19"/>
          <w:szCs w:val="19"/>
        </w:rPr>
        <w:t>25</w:t>
      </w:r>
      <w:r w:rsidR="00035598" w:rsidRPr="00035598">
        <w:rPr>
          <w:b/>
          <w:bCs/>
          <w:sz w:val="19"/>
          <w:szCs w:val="19"/>
          <w:vertAlign w:val="superscript"/>
        </w:rPr>
        <w:t>th</w:t>
      </w:r>
      <w:r w:rsidR="00035598">
        <w:rPr>
          <w:b/>
          <w:bCs/>
          <w:sz w:val="19"/>
          <w:szCs w:val="19"/>
        </w:rPr>
        <w:t xml:space="preserve"> Anniv Blessing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5F85AAC1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9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6D3D0C9A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A1953E6" w14:textId="048CC20B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Span. 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34FBA02E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</w:t>
      </w:r>
      <w:r w:rsidR="00F43170">
        <w:rPr>
          <w:b/>
          <w:bCs/>
          <w:sz w:val="19"/>
          <w:szCs w:val="19"/>
          <w:u w:val="single"/>
        </w:rPr>
        <w:t>0</w:t>
      </w:r>
    </w:p>
    <w:p w14:paraId="30C6D3AF" w14:textId="4D914BE3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3B6CAF">
        <w:rPr>
          <w:sz w:val="19"/>
          <w:szCs w:val="19"/>
        </w:rPr>
        <w:t>Oscar</w:t>
      </w:r>
    </w:p>
    <w:p w14:paraId="56B39E0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617014AE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1</w:t>
      </w:r>
    </w:p>
    <w:p w14:paraId="7A047F0C" w14:textId="3A8848B3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</w:t>
      </w:r>
      <w:r w:rsidR="00A54384">
        <w:rPr>
          <w:sz w:val="19"/>
          <w:szCs w:val="19"/>
        </w:rPr>
        <w:t xml:space="preserve">Spring Oak - </w:t>
      </w:r>
      <w:r>
        <w:rPr>
          <w:sz w:val="19"/>
          <w:szCs w:val="19"/>
        </w:rPr>
        <w:t xml:space="preserve">Fr. </w:t>
      </w:r>
      <w:r w:rsidR="00A54384">
        <w:rPr>
          <w:sz w:val="19"/>
          <w:szCs w:val="19"/>
        </w:rPr>
        <w:t>Lee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4878C38B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A54384">
        <w:rPr>
          <w:sz w:val="19"/>
          <w:szCs w:val="19"/>
        </w:rPr>
        <w:t>Oscar</w:t>
      </w:r>
      <w:r w:rsidR="0061696D">
        <w:rPr>
          <w:sz w:val="19"/>
          <w:szCs w:val="19"/>
        </w:rPr>
        <w:t xml:space="preserve"> (</w:t>
      </w:r>
      <w:r w:rsidR="00161C60">
        <w:rPr>
          <w:sz w:val="19"/>
          <w:szCs w:val="19"/>
        </w:rPr>
        <w:t>TP)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4F525E95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2</w:t>
      </w:r>
    </w:p>
    <w:p w14:paraId="4A1EBCB6" w14:textId="243D9C1B" w:rsidR="00B205E7" w:rsidRPr="0031757D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235180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</w:p>
    <w:p w14:paraId="6FE0FA32" w14:textId="77777777" w:rsidR="00835551" w:rsidRDefault="00835551" w:rsidP="00835551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7E95C054" w14:textId="77777777" w:rsidR="00690091" w:rsidRDefault="00690091" w:rsidP="005D3C3B">
      <w:pPr>
        <w:rPr>
          <w:b/>
          <w:sz w:val="19"/>
          <w:szCs w:val="19"/>
          <w:u w:val="single"/>
        </w:rPr>
      </w:pPr>
    </w:p>
    <w:p w14:paraId="6FFABA62" w14:textId="77777777" w:rsidR="00690091" w:rsidRDefault="00690091" w:rsidP="005D3C3B">
      <w:pPr>
        <w:rPr>
          <w:b/>
          <w:sz w:val="19"/>
          <w:szCs w:val="19"/>
          <w:u w:val="single"/>
        </w:rPr>
      </w:pPr>
    </w:p>
    <w:p w14:paraId="5D0371ED" w14:textId="77777777" w:rsidR="00690091" w:rsidRDefault="00690091" w:rsidP="005D3C3B">
      <w:pPr>
        <w:rPr>
          <w:b/>
          <w:sz w:val="19"/>
          <w:szCs w:val="19"/>
          <w:u w:val="single"/>
        </w:rPr>
      </w:pPr>
    </w:p>
    <w:p w14:paraId="5574AA07" w14:textId="104E5E0F" w:rsidR="005D3C3B" w:rsidRDefault="005D3C3B" w:rsidP="005D3C3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23</w:t>
      </w:r>
    </w:p>
    <w:p w14:paraId="77ABB7F7" w14:textId="19126650" w:rsidR="005D3C3B" w:rsidRPr="00A16A45" w:rsidRDefault="005D3C3B" w:rsidP="005D3C3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11BD6E60" w14:textId="79074D02" w:rsidR="005D3C3B" w:rsidRPr="0008537E" w:rsidRDefault="005D3C3B" w:rsidP="005D3C3B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500F77">
        <w:rPr>
          <w:bCs/>
          <w:sz w:val="19"/>
          <w:szCs w:val="19"/>
        </w:rPr>
        <w:t>Lee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 w:rsidR="009972B7">
        <w:rPr>
          <w:sz w:val="19"/>
          <w:szCs w:val="19"/>
        </w:rPr>
        <w:t xml:space="preserve"> </w:t>
      </w:r>
    </w:p>
    <w:p w14:paraId="2B40253B" w14:textId="431A7939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235180">
        <w:rPr>
          <w:sz w:val="19"/>
          <w:szCs w:val="19"/>
        </w:rPr>
        <w:t>Lee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>(No Dcn)</w:t>
      </w:r>
    </w:p>
    <w:p w14:paraId="4C6846A9" w14:textId="77777777" w:rsidR="00B52454" w:rsidRPr="00AD0BF0" w:rsidRDefault="00B52454" w:rsidP="005D3C3B">
      <w:pPr>
        <w:rPr>
          <w:b/>
          <w:bCs/>
          <w:sz w:val="19"/>
          <w:szCs w:val="19"/>
        </w:rPr>
      </w:pPr>
    </w:p>
    <w:p w14:paraId="10B4053E" w14:textId="2B2A6EFE" w:rsidR="005D3C3B" w:rsidRPr="00EB457A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4</w:t>
      </w:r>
    </w:p>
    <w:p w14:paraId="6539CCAD" w14:textId="4E07C652" w:rsidR="005D3C3B" w:rsidRPr="007631A2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235180">
        <w:rPr>
          <w:bCs/>
          <w:sz w:val="19"/>
          <w:szCs w:val="19"/>
        </w:rPr>
        <w:t>Lee</w:t>
      </w:r>
      <w:r>
        <w:rPr>
          <w:bCs/>
          <w:sz w:val="19"/>
          <w:szCs w:val="19"/>
        </w:rPr>
        <w:t xml:space="preserve"> </w:t>
      </w:r>
      <w:r>
        <w:rPr>
          <w:sz w:val="19"/>
          <w:szCs w:val="19"/>
        </w:rPr>
        <w:t>(TP)</w:t>
      </w:r>
      <w:r w:rsidRPr="00B14638">
        <w:rPr>
          <w:sz w:val="19"/>
          <w:szCs w:val="19"/>
        </w:rPr>
        <w:t xml:space="preserve"> </w:t>
      </w:r>
    </w:p>
    <w:p w14:paraId="756DE8AE" w14:textId="59834F4D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66A66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14844144" w14:textId="2674FCC6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566A66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>(TP)</w:t>
      </w:r>
    </w:p>
    <w:p w14:paraId="23D34AC2" w14:textId="77777777" w:rsidR="00EF4EB5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 xml:space="preserve">12pm – </w:t>
      </w:r>
      <w:r w:rsidR="00EF4EB5">
        <w:rPr>
          <w:sz w:val="19"/>
          <w:szCs w:val="19"/>
        </w:rPr>
        <w:t>NO Confessions</w:t>
      </w:r>
    </w:p>
    <w:p w14:paraId="195AF901" w14:textId="04AAB44B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="005E795F">
        <w:rPr>
          <w:bCs/>
          <w:sz w:val="19"/>
          <w:szCs w:val="19"/>
        </w:rPr>
        <w:t>Lee</w:t>
      </w:r>
      <w:r>
        <w:rPr>
          <w:bCs/>
          <w:sz w:val="19"/>
          <w:szCs w:val="19"/>
        </w:rPr>
        <w:t xml:space="preserve">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>(No Dcn)</w:t>
      </w:r>
    </w:p>
    <w:p w14:paraId="520F51AF" w14:textId="77777777" w:rsidR="005D3C3B" w:rsidRDefault="005D3C3B" w:rsidP="005D3C3B">
      <w:pPr>
        <w:rPr>
          <w:sz w:val="19"/>
          <w:szCs w:val="19"/>
        </w:rPr>
      </w:pPr>
    </w:p>
    <w:p w14:paraId="729AA580" w14:textId="2CE6B865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5</w:t>
      </w:r>
    </w:p>
    <w:p w14:paraId="7FC3844E" w14:textId="0086BADD" w:rsidR="005D3C3B" w:rsidRDefault="007603C9" w:rsidP="005D3C3B">
      <w:pPr>
        <w:rPr>
          <w:sz w:val="19"/>
          <w:szCs w:val="19"/>
        </w:rPr>
      </w:pPr>
      <w:r>
        <w:rPr>
          <w:sz w:val="19"/>
          <w:szCs w:val="19"/>
        </w:rPr>
        <w:t>NO Mass</w:t>
      </w:r>
    </w:p>
    <w:p w14:paraId="56A7D909" w14:textId="77777777" w:rsidR="00B52454" w:rsidRDefault="00B52454" w:rsidP="005D3C3B">
      <w:pPr>
        <w:rPr>
          <w:sz w:val="19"/>
          <w:szCs w:val="19"/>
        </w:rPr>
      </w:pPr>
    </w:p>
    <w:p w14:paraId="54C6D2CD" w14:textId="14E5D16D" w:rsidR="00835551" w:rsidRDefault="00835551" w:rsidP="0083555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6</w:t>
      </w:r>
    </w:p>
    <w:p w14:paraId="6A1901AA" w14:textId="77777777" w:rsidR="00690091" w:rsidRPr="00110A1A" w:rsidRDefault="00690091" w:rsidP="0069009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5C61D430" w14:textId="77777777" w:rsidR="00690091" w:rsidRDefault="00690091" w:rsidP="0069009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81E371D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0A34F688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2CE26C37" w14:textId="77777777" w:rsidR="00835551" w:rsidRDefault="00835551" w:rsidP="00835551">
      <w:pPr>
        <w:rPr>
          <w:sz w:val="19"/>
          <w:szCs w:val="19"/>
        </w:rPr>
      </w:pPr>
    </w:p>
    <w:p w14:paraId="055E454A" w14:textId="05DF2A8C" w:rsidR="00835551" w:rsidRDefault="00835551" w:rsidP="0083555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7</w:t>
      </w:r>
    </w:p>
    <w:p w14:paraId="0C94CA0E" w14:textId="77777777" w:rsidR="00835551" w:rsidRPr="00443163" w:rsidRDefault="00835551" w:rsidP="0083555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>
        <w:rPr>
          <w:sz w:val="19"/>
          <w:szCs w:val="19"/>
        </w:rPr>
        <w:t>Oscar</w:t>
      </w:r>
    </w:p>
    <w:p w14:paraId="431827F8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10C2275E" w14:textId="77777777" w:rsidR="00835551" w:rsidRDefault="00835551" w:rsidP="00835551">
      <w:pPr>
        <w:rPr>
          <w:sz w:val="19"/>
          <w:szCs w:val="19"/>
        </w:rPr>
      </w:pPr>
    </w:p>
    <w:p w14:paraId="036D0590" w14:textId="1AAE8A18" w:rsidR="00835551" w:rsidRPr="009C3F94" w:rsidRDefault="00835551" w:rsidP="0083555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8</w:t>
      </w:r>
    </w:p>
    <w:p w14:paraId="087B1293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3pm – Fr. Oscar – Pruitt</w:t>
      </w:r>
    </w:p>
    <w:p w14:paraId="0FA9D08E" w14:textId="202F0E7B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380058">
        <w:rPr>
          <w:sz w:val="19"/>
          <w:szCs w:val="19"/>
        </w:rPr>
        <w:t xml:space="preserve">Lee </w:t>
      </w:r>
      <w:r w:rsidR="00161C60">
        <w:rPr>
          <w:sz w:val="19"/>
          <w:szCs w:val="19"/>
        </w:rPr>
        <w:t>(JH)</w:t>
      </w:r>
    </w:p>
    <w:p w14:paraId="00B286DF" w14:textId="77777777" w:rsidR="00835551" w:rsidRPr="009C3F94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BECBDBA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18E5B189" w14:textId="77777777" w:rsidR="00F43170" w:rsidRDefault="00F43170" w:rsidP="00835551">
      <w:pPr>
        <w:rPr>
          <w:sz w:val="19"/>
          <w:szCs w:val="19"/>
        </w:rPr>
      </w:pPr>
    </w:p>
    <w:p w14:paraId="219BCBAB" w14:textId="27056BFA" w:rsidR="00F43170" w:rsidRDefault="00F43170" w:rsidP="00F4317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>
        <w:rPr>
          <w:b/>
          <w:bCs/>
          <w:sz w:val="19"/>
          <w:szCs w:val="19"/>
          <w:u w:val="single"/>
        </w:rPr>
        <w:t>May 29</w:t>
      </w:r>
    </w:p>
    <w:p w14:paraId="70E12C38" w14:textId="77777777" w:rsidR="00F43170" w:rsidRPr="00442994" w:rsidRDefault="00F43170" w:rsidP="00F43170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096A5D07" w14:textId="77777777" w:rsidR="00F43170" w:rsidRDefault="00F43170" w:rsidP="00F43170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13E70AF3" w14:textId="77777777" w:rsidR="00F43170" w:rsidRDefault="00F43170" w:rsidP="00835551">
      <w:pPr>
        <w:rPr>
          <w:sz w:val="19"/>
          <w:szCs w:val="19"/>
        </w:rPr>
      </w:pPr>
    </w:p>
    <w:p w14:paraId="7189C401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7A0D372D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7F603DD3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2BA9974E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3BC070AB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3AD574F2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190D0BFD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6F92DA24" w14:textId="77777777" w:rsidR="007603C9" w:rsidRDefault="007603C9" w:rsidP="00CC2BA6">
      <w:pPr>
        <w:rPr>
          <w:b/>
          <w:sz w:val="19"/>
          <w:szCs w:val="19"/>
          <w:u w:val="single"/>
        </w:rPr>
      </w:pPr>
    </w:p>
    <w:p w14:paraId="51819CEB" w14:textId="4BBB6808" w:rsidR="00CC2BA6" w:rsidRDefault="00CC2BA6" w:rsidP="00CC2BA6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>May 30</w:t>
      </w:r>
    </w:p>
    <w:p w14:paraId="0FFE7BF7" w14:textId="1D1DEA6E" w:rsidR="00BC5D9A" w:rsidRPr="00BC5D9A" w:rsidRDefault="00BC5D9A" w:rsidP="00CC2BA6">
      <w:pPr>
        <w:rPr>
          <w:b/>
          <w:sz w:val="19"/>
          <w:szCs w:val="19"/>
        </w:rPr>
      </w:pPr>
      <w:r w:rsidRPr="00BC5D9A">
        <w:rPr>
          <w:b/>
          <w:sz w:val="19"/>
          <w:szCs w:val="19"/>
        </w:rPr>
        <w:t>12pm Wedding</w:t>
      </w:r>
      <w:r>
        <w:rPr>
          <w:b/>
          <w:sz w:val="19"/>
          <w:szCs w:val="19"/>
        </w:rPr>
        <w:t xml:space="preserve"> – Fr. Oscar</w:t>
      </w:r>
    </w:p>
    <w:p w14:paraId="746DCFDD" w14:textId="45D3ACF1" w:rsidR="00CC2BA6" w:rsidRPr="00A16A45" w:rsidRDefault="00CC2BA6" w:rsidP="00CC2BA6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29461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3CC5217" w14:textId="07B28408" w:rsidR="00CC2BA6" w:rsidRPr="0008537E" w:rsidRDefault="00CC2BA6" w:rsidP="00CC2BA6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294617">
        <w:rPr>
          <w:bCs/>
          <w:sz w:val="19"/>
          <w:szCs w:val="19"/>
        </w:rPr>
        <w:t>Oscar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>
        <w:rPr>
          <w:sz w:val="19"/>
          <w:szCs w:val="19"/>
        </w:rPr>
        <w:t xml:space="preserve"> </w:t>
      </w:r>
    </w:p>
    <w:p w14:paraId="4075F91F" w14:textId="77777777" w:rsidR="00CC2BA6" w:rsidRDefault="00CC2BA6" w:rsidP="00CC2BA6">
      <w:pPr>
        <w:rPr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>(No Dcn)</w:t>
      </w:r>
    </w:p>
    <w:p w14:paraId="02BEA168" w14:textId="77777777" w:rsidR="00B52454" w:rsidRPr="00AD0BF0" w:rsidRDefault="00B52454" w:rsidP="00CC2BA6">
      <w:pPr>
        <w:rPr>
          <w:b/>
          <w:bCs/>
          <w:sz w:val="19"/>
          <w:szCs w:val="19"/>
        </w:rPr>
      </w:pPr>
    </w:p>
    <w:p w14:paraId="0784668F" w14:textId="632AEA7A" w:rsidR="00CC2BA6" w:rsidRPr="00EB457A" w:rsidRDefault="00CC2BA6" w:rsidP="00CC2BA6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May 31</w:t>
      </w:r>
    </w:p>
    <w:p w14:paraId="7D5F2BE6" w14:textId="55A2238C" w:rsidR="00CC2BA6" w:rsidRPr="007631A2" w:rsidRDefault="00CC2BA6" w:rsidP="00CC2BA6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F61F6C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>
        <w:rPr>
          <w:sz w:val="19"/>
          <w:szCs w:val="19"/>
        </w:rPr>
        <w:t>(TP)</w:t>
      </w:r>
      <w:r w:rsidRPr="00B14638">
        <w:rPr>
          <w:sz w:val="19"/>
          <w:szCs w:val="19"/>
        </w:rPr>
        <w:t xml:space="preserve"> </w:t>
      </w:r>
    </w:p>
    <w:p w14:paraId="47242059" w14:textId="158AD5A9" w:rsidR="00CC2BA6" w:rsidRDefault="00CC2BA6" w:rsidP="00CC2BA6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E14AE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4FF9D1AB" w14:textId="5B73ADAA" w:rsidR="00CC2BA6" w:rsidRDefault="00CC2BA6" w:rsidP="00CC2BA6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841C75">
        <w:rPr>
          <w:bCs/>
          <w:sz w:val="19"/>
          <w:szCs w:val="19"/>
        </w:rPr>
        <w:t>Oscar</w:t>
      </w:r>
      <w:r w:rsidRPr="00CF3232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>(TP)</w:t>
      </w:r>
    </w:p>
    <w:p w14:paraId="3DED7712" w14:textId="77777777" w:rsidR="00CC2BA6" w:rsidRDefault="00CC2BA6" w:rsidP="00CC2BA6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58683DA0" w14:textId="64F7040C" w:rsidR="0071379F" w:rsidRDefault="00CC2BA6" w:rsidP="00FE4820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>
        <w:rPr>
          <w:bCs/>
          <w:sz w:val="19"/>
          <w:szCs w:val="19"/>
        </w:rPr>
        <w:t xml:space="preserve">Oscar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>(No Dcn)</w:t>
      </w:r>
    </w:p>
    <w:sectPr w:rsidR="0071379F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5598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59E"/>
    <w:rsid w:val="00046851"/>
    <w:rsid w:val="00046CF4"/>
    <w:rsid w:val="00047042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264"/>
    <w:rsid w:val="00064B2D"/>
    <w:rsid w:val="0006559F"/>
    <w:rsid w:val="0006576F"/>
    <w:rsid w:val="00065B1F"/>
    <w:rsid w:val="00065C9D"/>
    <w:rsid w:val="000704F0"/>
    <w:rsid w:val="000710FD"/>
    <w:rsid w:val="000715E4"/>
    <w:rsid w:val="000720D5"/>
    <w:rsid w:val="00073BDA"/>
    <w:rsid w:val="0007451F"/>
    <w:rsid w:val="0007480E"/>
    <w:rsid w:val="0007591F"/>
    <w:rsid w:val="00075B48"/>
    <w:rsid w:val="00076D8E"/>
    <w:rsid w:val="000771AE"/>
    <w:rsid w:val="00077F48"/>
    <w:rsid w:val="00077FCD"/>
    <w:rsid w:val="00080B8A"/>
    <w:rsid w:val="0008134B"/>
    <w:rsid w:val="00081C39"/>
    <w:rsid w:val="000832A3"/>
    <w:rsid w:val="0008333C"/>
    <w:rsid w:val="00084241"/>
    <w:rsid w:val="000848E3"/>
    <w:rsid w:val="0008537E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39B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C6FA1"/>
    <w:rsid w:val="000D13E8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1FF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0131"/>
    <w:rsid w:val="00121DA2"/>
    <w:rsid w:val="0012208B"/>
    <w:rsid w:val="00122C82"/>
    <w:rsid w:val="00122D21"/>
    <w:rsid w:val="00123543"/>
    <w:rsid w:val="00124135"/>
    <w:rsid w:val="00124278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1C60"/>
    <w:rsid w:val="001623E4"/>
    <w:rsid w:val="0016278F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DF5"/>
    <w:rsid w:val="00180FF6"/>
    <w:rsid w:val="00181450"/>
    <w:rsid w:val="00181E02"/>
    <w:rsid w:val="001824CE"/>
    <w:rsid w:val="001827B1"/>
    <w:rsid w:val="00183869"/>
    <w:rsid w:val="00184111"/>
    <w:rsid w:val="00184460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945"/>
    <w:rsid w:val="00192A8B"/>
    <w:rsid w:val="00192B4D"/>
    <w:rsid w:val="00194529"/>
    <w:rsid w:val="001947A4"/>
    <w:rsid w:val="00194F87"/>
    <w:rsid w:val="001952D4"/>
    <w:rsid w:val="00195311"/>
    <w:rsid w:val="001960DA"/>
    <w:rsid w:val="00196177"/>
    <w:rsid w:val="001966AA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72E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1927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2CAA"/>
    <w:rsid w:val="00232D3A"/>
    <w:rsid w:val="00233279"/>
    <w:rsid w:val="002338B4"/>
    <w:rsid w:val="00235180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6A8"/>
    <w:rsid w:val="00266A21"/>
    <w:rsid w:val="0026705D"/>
    <w:rsid w:val="00267187"/>
    <w:rsid w:val="00267B70"/>
    <w:rsid w:val="002724AE"/>
    <w:rsid w:val="00272C74"/>
    <w:rsid w:val="00272E9A"/>
    <w:rsid w:val="00273032"/>
    <w:rsid w:val="00273396"/>
    <w:rsid w:val="002737A6"/>
    <w:rsid w:val="002737BF"/>
    <w:rsid w:val="00273D63"/>
    <w:rsid w:val="002742D1"/>
    <w:rsid w:val="00274737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4617"/>
    <w:rsid w:val="002952D3"/>
    <w:rsid w:val="0029615D"/>
    <w:rsid w:val="002977DE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505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C7EAA"/>
    <w:rsid w:val="002D2062"/>
    <w:rsid w:val="002D2AE1"/>
    <w:rsid w:val="002D350A"/>
    <w:rsid w:val="002D3640"/>
    <w:rsid w:val="002D4081"/>
    <w:rsid w:val="002D6A0D"/>
    <w:rsid w:val="002D70A7"/>
    <w:rsid w:val="002D7BF3"/>
    <w:rsid w:val="002E0242"/>
    <w:rsid w:val="002E04C2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28A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57D"/>
    <w:rsid w:val="00317BB3"/>
    <w:rsid w:val="00317FF9"/>
    <w:rsid w:val="00320A2E"/>
    <w:rsid w:val="0032266E"/>
    <w:rsid w:val="00323A8D"/>
    <w:rsid w:val="00323E78"/>
    <w:rsid w:val="00324C39"/>
    <w:rsid w:val="0032576C"/>
    <w:rsid w:val="00326A64"/>
    <w:rsid w:val="00326B0B"/>
    <w:rsid w:val="00327A9F"/>
    <w:rsid w:val="0033068C"/>
    <w:rsid w:val="00331C8F"/>
    <w:rsid w:val="00333307"/>
    <w:rsid w:val="003339B7"/>
    <w:rsid w:val="003340B3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4AF8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36E"/>
    <w:rsid w:val="00370819"/>
    <w:rsid w:val="00370A64"/>
    <w:rsid w:val="00370BCD"/>
    <w:rsid w:val="00371B87"/>
    <w:rsid w:val="0037336D"/>
    <w:rsid w:val="00374E95"/>
    <w:rsid w:val="00376311"/>
    <w:rsid w:val="00376CFB"/>
    <w:rsid w:val="00377415"/>
    <w:rsid w:val="00377818"/>
    <w:rsid w:val="0037797E"/>
    <w:rsid w:val="00380058"/>
    <w:rsid w:val="003825C4"/>
    <w:rsid w:val="00382716"/>
    <w:rsid w:val="0038278A"/>
    <w:rsid w:val="00383575"/>
    <w:rsid w:val="00383C42"/>
    <w:rsid w:val="003844CD"/>
    <w:rsid w:val="003847A8"/>
    <w:rsid w:val="003851B3"/>
    <w:rsid w:val="0038596C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271B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B6CAF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739"/>
    <w:rsid w:val="003D28FC"/>
    <w:rsid w:val="003D39F9"/>
    <w:rsid w:val="003D43A5"/>
    <w:rsid w:val="003D5BD0"/>
    <w:rsid w:val="003D79B6"/>
    <w:rsid w:val="003D7BF6"/>
    <w:rsid w:val="003E0FC9"/>
    <w:rsid w:val="003E1FBD"/>
    <w:rsid w:val="003E26E1"/>
    <w:rsid w:val="003E2859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31B4"/>
    <w:rsid w:val="0041533B"/>
    <w:rsid w:val="00416DDA"/>
    <w:rsid w:val="00416EF9"/>
    <w:rsid w:val="004170FD"/>
    <w:rsid w:val="00417658"/>
    <w:rsid w:val="004176BB"/>
    <w:rsid w:val="0042061F"/>
    <w:rsid w:val="004222B6"/>
    <w:rsid w:val="0042259E"/>
    <w:rsid w:val="004226B0"/>
    <w:rsid w:val="00422E00"/>
    <w:rsid w:val="00422E27"/>
    <w:rsid w:val="0042443F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6777"/>
    <w:rsid w:val="00437199"/>
    <w:rsid w:val="00437FEF"/>
    <w:rsid w:val="00440F22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04E6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317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0258"/>
    <w:rsid w:val="004F1F2D"/>
    <w:rsid w:val="004F37BE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77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17983"/>
    <w:rsid w:val="00520234"/>
    <w:rsid w:val="00521629"/>
    <w:rsid w:val="005216D9"/>
    <w:rsid w:val="0052182A"/>
    <w:rsid w:val="005235E0"/>
    <w:rsid w:val="00523B97"/>
    <w:rsid w:val="00523FF0"/>
    <w:rsid w:val="005248C3"/>
    <w:rsid w:val="00524F8E"/>
    <w:rsid w:val="005258E3"/>
    <w:rsid w:val="00525FFF"/>
    <w:rsid w:val="005318C8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C75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143"/>
    <w:rsid w:val="0056023D"/>
    <w:rsid w:val="00560DBD"/>
    <w:rsid w:val="0056183B"/>
    <w:rsid w:val="00561F96"/>
    <w:rsid w:val="0056259D"/>
    <w:rsid w:val="005630E6"/>
    <w:rsid w:val="005633FE"/>
    <w:rsid w:val="005641E1"/>
    <w:rsid w:val="00564F81"/>
    <w:rsid w:val="005660B6"/>
    <w:rsid w:val="00566A66"/>
    <w:rsid w:val="00570D00"/>
    <w:rsid w:val="0057280D"/>
    <w:rsid w:val="00572964"/>
    <w:rsid w:val="00572C05"/>
    <w:rsid w:val="00573E06"/>
    <w:rsid w:val="00574213"/>
    <w:rsid w:val="00575667"/>
    <w:rsid w:val="00576F1C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85E23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1495"/>
    <w:rsid w:val="005B42BC"/>
    <w:rsid w:val="005B433D"/>
    <w:rsid w:val="005B5034"/>
    <w:rsid w:val="005B5A49"/>
    <w:rsid w:val="005B68EA"/>
    <w:rsid w:val="005B74B1"/>
    <w:rsid w:val="005B78B9"/>
    <w:rsid w:val="005B7A37"/>
    <w:rsid w:val="005C039B"/>
    <w:rsid w:val="005C0B34"/>
    <w:rsid w:val="005C38DD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3C3B"/>
    <w:rsid w:val="005D4160"/>
    <w:rsid w:val="005D53A1"/>
    <w:rsid w:val="005D5426"/>
    <w:rsid w:val="005D5524"/>
    <w:rsid w:val="005D7825"/>
    <w:rsid w:val="005E02F8"/>
    <w:rsid w:val="005E038C"/>
    <w:rsid w:val="005E115F"/>
    <w:rsid w:val="005E14AE"/>
    <w:rsid w:val="005E3842"/>
    <w:rsid w:val="005E3DDF"/>
    <w:rsid w:val="005E4DF4"/>
    <w:rsid w:val="005E58F1"/>
    <w:rsid w:val="005E609C"/>
    <w:rsid w:val="005E65CD"/>
    <w:rsid w:val="005E70F0"/>
    <w:rsid w:val="005E795F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696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3D1C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703"/>
    <w:rsid w:val="006479F8"/>
    <w:rsid w:val="00647AA0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324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091"/>
    <w:rsid w:val="00690A40"/>
    <w:rsid w:val="00690F94"/>
    <w:rsid w:val="00693549"/>
    <w:rsid w:val="00695A8A"/>
    <w:rsid w:val="00695D2F"/>
    <w:rsid w:val="006961DA"/>
    <w:rsid w:val="00696867"/>
    <w:rsid w:val="00697BE1"/>
    <w:rsid w:val="006A02FD"/>
    <w:rsid w:val="006A046A"/>
    <w:rsid w:val="006A04B4"/>
    <w:rsid w:val="006A15F0"/>
    <w:rsid w:val="006A2C49"/>
    <w:rsid w:val="006A3152"/>
    <w:rsid w:val="006A32F1"/>
    <w:rsid w:val="006A4D32"/>
    <w:rsid w:val="006A7A2C"/>
    <w:rsid w:val="006B0A77"/>
    <w:rsid w:val="006B11CB"/>
    <w:rsid w:val="006B12AA"/>
    <w:rsid w:val="006B1B08"/>
    <w:rsid w:val="006B257A"/>
    <w:rsid w:val="006B267F"/>
    <w:rsid w:val="006B645E"/>
    <w:rsid w:val="006B660F"/>
    <w:rsid w:val="006B6AE1"/>
    <w:rsid w:val="006B6DB7"/>
    <w:rsid w:val="006B720F"/>
    <w:rsid w:val="006B7930"/>
    <w:rsid w:val="006C124F"/>
    <w:rsid w:val="006C1867"/>
    <w:rsid w:val="006C1A65"/>
    <w:rsid w:val="006C1DD3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D523B"/>
    <w:rsid w:val="006E037C"/>
    <w:rsid w:val="006E0A58"/>
    <w:rsid w:val="006E1127"/>
    <w:rsid w:val="006E1835"/>
    <w:rsid w:val="006E1A57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3B02"/>
    <w:rsid w:val="007240E0"/>
    <w:rsid w:val="0072425E"/>
    <w:rsid w:val="0072432B"/>
    <w:rsid w:val="007249E8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7D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03C9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0F7D"/>
    <w:rsid w:val="00782B68"/>
    <w:rsid w:val="0078587A"/>
    <w:rsid w:val="00785A2C"/>
    <w:rsid w:val="00785AC3"/>
    <w:rsid w:val="0078603F"/>
    <w:rsid w:val="0078660D"/>
    <w:rsid w:val="007870ED"/>
    <w:rsid w:val="00790114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1D67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8E0"/>
    <w:rsid w:val="007D2AFA"/>
    <w:rsid w:val="007D40C1"/>
    <w:rsid w:val="007D4249"/>
    <w:rsid w:val="007D54E8"/>
    <w:rsid w:val="007D57B6"/>
    <w:rsid w:val="007D5C4B"/>
    <w:rsid w:val="007D66C0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6F2B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551"/>
    <w:rsid w:val="00835ED4"/>
    <w:rsid w:val="00836DC0"/>
    <w:rsid w:val="0083787D"/>
    <w:rsid w:val="00840CB6"/>
    <w:rsid w:val="00841C75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053"/>
    <w:rsid w:val="0089140B"/>
    <w:rsid w:val="0089167A"/>
    <w:rsid w:val="008921A8"/>
    <w:rsid w:val="0089234D"/>
    <w:rsid w:val="00892E57"/>
    <w:rsid w:val="008936AD"/>
    <w:rsid w:val="008944D2"/>
    <w:rsid w:val="0089468C"/>
    <w:rsid w:val="00895FFC"/>
    <w:rsid w:val="00897607"/>
    <w:rsid w:val="00897E2A"/>
    <w:rsid w:val="008A0075"/>
    <w:rsid w:val="008A0389"/>
    <w:rsid w:val="008A0ADF"/>
    <w:rsid w:val="008A0C4A"/>
    <w:rsid w:val="008A17B9"/>
    <w:rsid w:val="008A1EB7"/>
    <w:rsid w:val="008A2497"/>
    <w:rsid w:val="008A34F5"/>
    <w:rsid w:val="008A4D5C"/>
    <w:rsid w:val="008A5284"/>
    <w:rsid w:val="008A5AE2"/>
    <w:rsid w:val="008A6261"/>
    <w:rsid w:val="008A662C"/>
    <w:rsid w:val="008A6CA4"/>
    <w:rsid w:val="008A78D6"/>
    <w:rsid w:val="008B06F3"/>
    <w:rsid w:val="008B0876"/>
    <w:rsid w:val="008B196E"/>
    <w:rsid w:val="008B207E"/>
    <w:rsid w:val="008B21DD"/>
    <w:rsid w:val="008B2214"/>
    <w:rsid w:val="008B2443"/>
    <w:rsid w:val="008B2504"/>
    <w:rsid w:val="008B42CE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6BF6"/>
    <w:rsid w:val="008C7A25"/>
    <w:rsid w:val="008D2498"/>
    <w:rsid w:val="008D275A"/>
    <w:rsid w:val="008D45B0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089"/>
    <w:rsid w:val="008F1962"/>
    <w:rsid w:val="008F1E05"/>
    <w:rsid w:val="008F25F2"/>
    <w:rsid w:val="008F27FF"/>
    <w:rsid w:val="008F3157"/>
    <w:rsid w:val="008F50B6"/>
    <w:rsid w:val="008F53B7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0FDF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555"/>
    <w:rsid w:val="00943BD2"/>
    <w:rsid w:val="0094514D"/>
    <w:rsid w:val="009467FA"/>
    <w:rsid w:val="0095087E"/>
    <w:rsid w:val="00951029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03AD"/>
    <w:rsid w:val="00960640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4A18"/>
    <w:rsid w:val="00976BBC"/>
    <w:rsid w:val="00976F4D"/>
    <w:rsid w:val="00977029"/>
    <w:rsid w:val="00977334"/>
    <w:rsid w:val="00980D17"/>
    <w:rsid w:val="0098244A"/>
    <w:rsid w:val="009828BF"/>
    <w:rsid w:val="00984714"/>
    <w:rsid w:val="00985A8C"/>
    <w:rsid w:val="00986D80"/>
    <w:rsid w:val="009907F4"/>
    <w:rsid w:val="00990B2B"/>
    <w:rsid w:val="009911CD"/>
    <w:rsid w:val="00991B07"/>
    <w:rsid w:val="00991D4B"/>
    <w:rsid w:val="00991E6E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2B7"/>
    <w:rsid w:val="00997F19"/>
    <w:rsid w:val="00997FD1"/>
    <w:rsid w:val="009A07F7"/>
    <w:rsid w:val="009A09A2"/>
    <w:rsid w:val="009A1C82"/>
    <w:rsid w:val="009A2E76"/>
    <w:rsid w:val="009A335B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36F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6E1"/>
    <w:rsid w:val="009F598C"/>
    <w:rsid w:val="009F66C3"/>
    <w:rsid w:val="009F7A7E"/>
    <w:rsid w:val="00A00077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5D90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5D80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3C6F"/>
    <w:rsid w:val="00A4420E"/>
    <w:rsid w:val="00A44B63"/>
    <w:rsid w:val="00A44CF9"/>
    <w:rsid w:val="00A44D90"/>
    <w:rsid w:val="00A44F8C"/>
    <w:rsid w:val="00A45323"/>
    <w:rsid w:val="00A45AA4"/>
    <w:rsid w:val="00A4608E"/>
    <w:rsid w:val="00A46B44"/>
    <w:rsid w:val="00A46FBE"/>
    <w:rsid w:val="00A4713B"/>
    <w:rsid w:val="00A473FC"/>
    <w:rsid w:val="00A532FF"/>
    <w:rsid w:val="00A54253"/>
    <w:rsid w:val="00A54384"/>
    <w:rsid w:val="00A55444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20A"/>
    <w:rsid w:val="00A84FB9"/>
    <w:rsid w:val="00A857B7"/>
    <w:rsid w:val="00A8652C"/>
    <w:rsid w:val="00A86724"/>
    <w:rsid w:val="00A902C1"/>
    <w:rsid w:val="00A904ED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353A"/>
    <w:rsid w:val="00AA487F"/>
    <w:rsid w:val="00AA5562"/>
    <w:rsid w:val="00AA7570"/>
    <w:rsid w:val="00AA75E6"/>
    <w:rsid w:val="00AB0EFD"/>
    <w:rsid w:val="00AB0F5E"/>
    <w:rsid w:val="00AB13F3"/>
    <w:rsid w:val="00AB16CC"/>
    <w:rsid w:val="00AB180B"/>
    <w:rsid w:val="00AB1929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47B6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4E08"/>
    <w:rsid w:val="00AD57A5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17B2E"/>
    <w:rsid w:val="00B205E7"/>
    <w:rsid w:val="00B20B25"/>
    <w:rsid w:val="00B210D0"/>
    <w:rsid w:val="00B210D6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61F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851"/>
    <w:rsid w:val="00B43DD7"/>
    <w:rsid w:val="00B43EB2"/>
    <w:rsid w:val="00B445C3"/>
    <w:rsid w:val="00B457CE"/>
    <w:rsid w:val="00B4671F"/>
    <w:rsid w:val="00B46B3E"/>
    <w:rsid w:val="00B475B8"/>
    <w:rsid w:val="00B475EE"/>
    <w:rsid w:val="00B52454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39C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296A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A28"/>
    <w:rsid w:val="00BB0F7A"/>
    <w:rsid w:val="00BB198A"/>
    <w:rsid w:val="00BB1B04"/>
    <w:rsid w:val="00BB20C9"/>
    <w:rsid w:val="00BB212F"/>
    <w:rsid w:val="00BB21D0"/>
    <w:rsid w:val="00BB24A0"/>
    <w:rsid w:val="00BB24BA"/>
    <w:rsid w:val="00BB330B"/>
    <w:rsid w:val="00BB4729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5D9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BF6B02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477A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262F"/>
    <w:rsid w:val="00C6399E"/>
    <w:rsid w:val="00C63B6B"/>
    <w:rsid w:val="00C63BC8"/>
    <w:rsid w:val="00C67D8B"/>
    <w:rsid w:val="00C70BC4"/>
    <w:rsid w:val="00C71224"/>
    <w:rsid w:val="00C71B37"/>
    <w:rsid w:val="00C71BF4"/>
    <w:rsid w:val="00C732A0"/>
    <w:rsid w:val="00C732F0"/>
    <w:rsid w:val="00C73F97"/>
    <w:rsid w:val="00C74B4E"/>
    <w:rsid w:val="00C75DD0"/>
    <w:rsid w:val="00C763AE"/>
    <w:rsid w:val="00C765E2"/>
    <w:rsid w:val="00C76AE6"/>
    <w:rsid w:val="00C80177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517B"/>
    <w:rsid w:val="00CA5344"/>
    <w:rsid w:val="00CA6527"/>
    <w:rsid w:val="00CA71CB"/>
    <w:rsid w:val="00CA754C"/>
    <w:rsid w:val="00CA7CB8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4E5"/>
    <w:rsid w:val="00CC25A8"/>
    <w:rsid w:val="00CC2627"/>
    <w:rsid w:val="00CC2BA6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E7B42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086"/>
    <w:rsid w:val="00D17678"/>
    <w:rsid w:val="00D1792A"/>
    <w:rsid w:val="00D20A7B"/>
    <w:rsid w:val="00D21823"/>
    <w:rsid w:val="00D22CFA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69A1"/>
    <w:rsid w:val="00D37002"/>
    <w:rsid w:val="00D37C73"/>
    <w:rsid w:val="00D40E0F"/>
    <w:rsid w:val="00D424FF"/>
    <w:rsid w:val="00D42D21"/>
    <w:rsid w:val="00D43786"/>
    <w:rsid w:val="00D43F55"/>
    <w:rsid w:val="00D44D43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412"/>
    <w:rsid w:val="00D6570A"/>
    <w:rsid w:val="00D6693B"/>
    <w:rsid w:val="00D66CA6"/>
    <w:rsid w:val="00D671B3"/>
    <w:rsid w:val="00D70541"/>
    <w:rsid w:val="00D712A3"/>
    <w:rsid w:val="00D72B52"/>
    <w:rsid w:val="00D7378B"/>
    <w:rsid w:val="00D73A5B"/>
    <w:rsid w:val="00D73E1A"/>
    <w:rsid w:val="00D74FFC"/>
    <w:rsid w:val="00D75190"/>
    <w:rsid w:val="00D7628E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072D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3CB4"/>
    <w:rsid w:val="00DB405C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C7E89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0F81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446B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0FE9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1261"/>
    <w:rsid w:val="00E620AF"/>
    <w:rsid w:val="00E62C31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30B5"/>
    <w:rsid w:val="00E75365"/>
    <w:rsid w:val="00E758CB"/>
    <w:rsid w:val="00E75901"/>
    <w:rsid w:val="00E77E57"/>
    <w:rsid w:val="00E8018C"/>
    <w:rsid w:val="00E8046A"/>
    <w:rsid w:val="00E81321"/>
    <w:rsid w:val="00E81968"/>
    <w:rsid w:val="00E82640"/>
    <w:rsid w:val="00E83A05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310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140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5E12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4EB5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27C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5F21"/>
    <w:rsid w:val="00F171DF"/>
    <w:rsid w:val="00F17499"/>
    <w:rsid w:val="00F20DCE"/>
    <w:rsid w:val="00F2150D"/>
    <w:rsid w:val="00F215B3"/>
    <w:rsid w:val="00F235DF"/>
    <w:rsid w:val="00F27B53"/>
    <w:rsid w:val="00F27C2D"/>
    <w:rsid w:val="00F31064"/>
    <w:rsid w:val="00F3215C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17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1F6C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42B4"/>
    <w:rsid w:val="00F753CE"/>
    <w:rsid w:val="00F75CB6"/>
    <w:rsid w:val="00F75F8D"/>
    <w:rsid w:val="00F7634B"/>
    <w:rsid w:val="00F76CD1"/>
    <w:rsid w:val="00F76DD0"/>
    <w:rsid w:val="00F7770D"/>
    <w:rsid w:val="00F779A0"/>
    <w:rsid w:val="00F802F2"/>
    <w:rsid w:val="00F80306"/>
    <w:rsid w:val="00F80ABE"/>
    <w:rsid w:val="00F80ED5"/>
    <w:rsid w:val="00F81B41"/>
    <w:rsid w:val="00F83D18"/>
    <w:rsid w:val="00F84EB7"/>
    <w:rsid w:val="00F85281"/>
    <w:rsid w:val="00F8553D"/>
    <w:rsid w:val="00F855BD"/>
    <w:rsid w:val="00F8573A"/>
    <w:rsid w:val="00F86A03"/>
    <w:rsid w:val="00F86AAC"/>
    <w:rsid w:val="00F87720"/>
    <w:rsid w:val="00F90077"/>
    <w:rsid w:val="00F904F5"/>
    <w:rsid w:val="00F90CE7"/>
    <w:rsid w:val="00F90FF3"/>
    <w:rsid w:val="00F91380"/>
    <w:rsid w:val="00F91B45"/>
    <w:rsid w:val="00F92303"/>
    <w:rsid w:val="00F9301F"/>
    <w:rsid w:val="00F9324D"/>
    <w:rsid w:val="00F9416C"/>
    <w:rsid w:val="00F95FEA"/>
    <w:rsid w:val="00F96719"/>
    <w:rsid w:val="00F96742"/>
    <w:rsid w:val="00FA015C"/>
    <w:rsid w:val="00FA038E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4987"/>
    <w:rsid w:val="00FB603A"/>
    <w:rsid w:val="00FB6811"/>
    <w:rsid w:val="00FC0C36"/>
    <w:rsid w:val="00FC1705"/>
    <w:rsid w:val="00FC269C"/>
    <w:rsid w:val="00FC2910"/>
    <w:rsid w:val="00FC2C79"/>
    <w:rsid w:val="00FC303D"/>
    <w:rsid w:val="00FC311E"/>
    <w:rsid w:val="00FC3855"/>
    <w:rsid w:val="00FC4C5B"/>
    <w:rsid w:val="00FC5E6C"/>
    <w:rsid w:val="00FC62E1"/>
    <w:rsid w:val="00FC7F54"/>
    <w:rsid w:val="00FD0BD2"/>
    <w:rsid w:val="00FD1936"/>
    <w:rsid w:val="00FD1946"/>
    <w:rsid w:val="00FD278B"/>
    <w:rsid w:val="00FD36C5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1</Words>
  <Characters>2658</Characters>
  <Application>Microsoft Office Word</Application>
  <DocSecurity>0</DocSecurity>
  <Lines>221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6</cp:revision>
  <cp:lastPrinted>2026-04-10T15:13:00Z</cp:lastPrinted>
  <dcterms:created xsi:type="dcterms:W3CDTF">2026-05-18T15:09:00Z</dcterms:created>
  <dcterms:modified xsi:type="dcterms:W3CDTF">2026-05-18T15:12:00Z</dcterms:modified>
</cp:coreProperties>
</file>